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C84" w:rsidRDefault="00C15C84" w:rsidP="00C15C84">
      <w:pPr>
        <w:tabs>
          <w:tab w:val="left" w:pos="540"/>
        </w:tabs>
        <w:spacing w:after="120"/>
        <w:rPr>
          <w:b/>
        </w:rPr>
      </w:pPr>
    </w:p>
    <w:p w:rsidR="00C15C84" w:rsidRDefault="00C15C84" w:rsidP="00C15C84">
      <w:pPr>
        <w:tabs>
          <w:tab w:val="left" w:pos="540"/>
        </w:tabs>
        <w:spacing w:after="120"/>
        <w:jc w:val="center"/>
        <w:rPr>
          <w:b/>
        </w:rPr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177165</wp:posOffset>
            </wp:positionH>
            <wp:positionV relativeFrom="paragraph">
              <wp:posOffset>-248920</wp:posOffset>
            </wp:positionV>
            <wp:extent cx="914400" cy="408940"/>
            <wp:effectExtent l="0" t="0" r="0" b="0"/>
            <wp:wrapNone/>
            <wp:docPr id="26" name="Picture 26" descr="Roland ]|[:Users:rolandarter:Desktop:ASEE Fall 2014 MIn &amp; Newsletter:ASEE_BLUE_FOLDS-NEW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oland ]|[:Users:rolandarter:Desktop:ASEE Fall 2014 MIn &amp; Newsletter:ASEE_BLUE_FOLDS-NEW-LOGO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40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anchor>
        </w:drawing>
      </w:r>
    </w:p>
    <w:p w:rsidR="00C15C84" w:rsidRDefault="00C15C84" w:rsidP="00C15C84">
      <w:pPr>
        <w:tabs>
          <w:tab w:val="left" w:pos="540"/>
        </w:tabs>
        <w:spacing w:after="120"/>
        <w:jc w:val="center"/>
        <w:rPr>
          <w:b/>
        </w:rPr>
      </w:pPr>
      <w:r w:rsidRPr="006C5BCE">
        <w:rPr>
          <w:b/>
        </w:rPr>
        <w:t xml:space="preserve">ASEE NORTH </w:t>
      </w:r>
      <w:r>
        <w:rPr>
          <w:b/>
        </w:rPr>
        <w:t>CENTRAL SECTION EXECUTIVE BOARD</w:t>
      </w:r>
    </w:p>
    <w:p w:rsidR="009E1AEE" w:rsidRPr="0078048F" w:rsidRDefault="009E1AEE" w:rsidP="00C15C84">
      <w:pPr>
        <w:tabs>
          <w:tab w:val="left" w:pos="540"/>
        </w:tabs>
        <w:spacing w:after="120"/>
        <w:jc w:val="center"/>
        <w:rPr>
          <w:b/>
          <w:sz w:val="28"/>
          <w:szCs w:val="28"/>
        </w:rPr>
      </w:pPr>
      <w:bookmarkStart w:id="0" w:name="_GoBack"/>
      <w:bookmarkEnd w:id="0"/>
    </w:p>
    <w:tbl>
      <w:tblPr>
        <w:tblW w:w="109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01"/>
        <w:gridCol w:w="2967"/>
        <w:gridCol w:w="2967"/>
        <w:gridCol w:w="2620"/>
      </w:tblGrid>
      <w:tr w:rsidR="0091567C" w:rsidRPr="008479E9" w:rsidTr="008A127A">
        <w:trPr>
          <w:trHeight w:val="3059"/>
          <w:jc w:val="center"/>
        </w:trPr>
        <w:tc>
          <w:tcPr>
            <w:tcW w:w="2401" w:type="dxa"/>
          </w:tcPr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Past Chair (201</w:t>
            </w:r>
            <w:r w:rsidR="000435A3">
              <w:rPr>
                <w:b/>
                <w:sz w:val="18"/>
                <w:szCs w:val="18"/>
                <w:u w:val="single"/>
              </w:rPr>
              <w:t>7</w:t>
            </w:r>
            <w:r>
              <w:rPr>
                <w:b/>
                <w:sz w:val="18"/>
                <w:szCs w:val="18"/>
                <w:u w:val="single"/>
              </w:rPr>
              <w:t>-201</w:t>
            </w:r>
            <w:r w:rsidR="000435A3">
              <w:rPr>
                <w:b/>
                <w:sz w:val="18"/>
                <w:szCs w:val="18"/>
                <w:u w:val="single"/>
              </w:rPr>
              <w:t>9</w:t>
            </w:r>
            <w:r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Default="00C15C84" w:rsidP="000352E3">
            <w:pPr>
              <w:rPr>
                <w:sz w:val="18"/>
                <w:szCs w:val="18"/>
                <w:lang w:val="sv-SE"/>
              </w:rPr>
            </w:pP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 xml:space="preserve">Dan Budny, Ph.D. 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Assoc. Prof.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Swanson School of Engineering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University of Pittsburgh</w:t>
            </w:r>
          </w:p>
          <w:p w:rsidR="000435A3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 xml:space="preserve">126 </w:t>
            </w:r>
            <w:proofErr w:type="spellStart"/>
            <w:r w:rsidRPr="00490798">
              <w:rPr>
                <w:bCs/>
                <w:sz w:val="18"/>
                <w:szCs w:val="18"/>
              </w:rPr>
              <w:t>Benedum</w:t>
            </w:r>
            <w:proofErr w:type="spellEnd"/>
            <w:r w:rsidRPr="00490798">
              <w:rPr>
                <w:bCs/>
                <w:sz w:val="18"/>
                <w:szCs w:val="18"/>
              </w:rPr>
              <w:t xml:space="preserve"> Hall</w:t>
            </w:r>
          </w:p>
          <w:p w:rsidR="008A127A" w:rsidRPr="00490798" w:rsidRDefault="008A127A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3700 O’Hara Street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Pittsburgh, PA 15261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(412) 624-6474 (office)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(412) 624-2827 (fax)</w:t>
            </w:r>
          </w:p>
          <w:p w:rsidR="00C15C84" w:rsidRPr="00490798" w:rsidRDefault="009E1AEE" w:rsidP="000435A3">
            <w:pPr>
              <w:rPr>
                <w:sz w:val="18"/>
                <w:szCs w:val="18"/>
                <w:lang w:val="sv-SE"/>
              </w:rPr>
            </w:pPr>
            <w:hyperlink r:id="rId5" w:history="1">
              <w:r w:rsidR="000435A3" w:rsidRPr="00490798">
                <w:rPr>
                  <w:rStyle w:val="Hyperlink"/>
                  <w:bCs/>
                  <w:sz w:val="18"/>
                  <w:szCs w:val="18"/>
                </w:rPr>
                <w:t>budny@pitt.edu</w:t>
              </w:r>
            </w:hyperlink>
          </w:p>
          <w:p w:rsidR="00C15C84" w:rsidRPr="008479E9" w:rsidRDefault="00C15C84" w:rsidP="000352E3">
            <w:pPr>
              <w:rPr>
                <w:sz w:val="18"/>
                <w:szCs w:val="18"/>
                <w:lang w:val="sv-SE"/>
              </w:rPr>
            </w:pPr>
          </w:p>
        </w:tc>
        <w:tc>
          <w:tcPr>
            <w:tcW w:w="2967" w:type="dxa"/>
          </w:tcPr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Chair (20</w:t>
            </w:r>
            <w:r>
              <w:rPr>
                <w:b/>
                <w:sz w:val="18"/>
                <w:szCs w:val="18"/>
                <w:u w:val="single"/>
              </w:rPr>
              <w:t>1</w:t>
            </w:r>
            <w:r w:rsidR="000435A3">
              <w:rPr>
                <w:b/>
                <w:sz w:val="18"/>
                <w:szCs w:val="18"/>
                <w:u w:val="single"/>
              </w:rPr>
              <w:t>7-2019</w:t>
            </w:r>
            <w:r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Default="00C15C84" w:rsidP="000352E3">
            <w:pPr>
              <w:rPr>
                <w:sz w:val="18"/>
                <w:szCs w:val="18"/>
                <w:lang w:val="sv-SE"/>
              </w:rPr>
            </w:pPr>
          </w:p>
          <w:p w:rsidR="000435A3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rinna M. Vernaza, Ph.D.</w:t>
            </w:r>
          </w:p>
          <w:p w:rsidR="000435A3" w:rsidRDefault="00A512E9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essor</w:t>
            </w:r>
          </w:p>
          <w:p w:rsidR="000435A3" w:rsidRDefault="002F23C7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nterim </w:t>
            </w:r>
            <w:r w:rsidR="000435A3">
              <w:rPr>
                <w:sz w:val="18"/>
                <w:szCs w:val="18"/>
              </w:rPr>
              <w:t>Dean</w:t>
            </w:r>
          </w:p>
          <w:p w:rsidR="000435A3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lege of Eng</w:t>
            </w:r>
            <w:r w:rsidR="003879A3">
              <w:rPr>
                <w:sz w:val="18"/>
                <w:szCs w:val="18"/>
              </w:rPr>
              <w:t>ineering</w:t>
            </w:r>
            <w:r>
              <w:rPr>
                <w:sz w:val="18"/>
                <w:szCs w:val="18"/>
              </w:rPr>
              <w:t xml:space="preserve"> &amp; Business</w:t>
            </w:r>
          </w:p>
          <w:p w:rsidR="000435A3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nnon University</w:t>
            </w:r>
          </w:p>
          <w:p w:rsidR="000435A3" w:rsidRPr="00F21F9F" w:rsidRDefault="000435A3" w:rsidP="000435A3">
            <w:pPr>
              <w:rPr>
                <w:sz w:val="18"/>
                <w:szCs w:val="18"/>
              </w:rPr>
            </w:pPr>
            <w:r w:rsidRPr="00F21F9F">
              <w:rPr>
                <w:sz w:val="18"/>
                <w:szCs w:val="18"/>
              </w:rPr>
              <w:t>109 University Square</w:t>
            </w:r>
          </w:p>
          <w:p w:rsidR="000435A3" w:rsidRPr="00F21F9F" w:rsidRDefault="000435A3" w:rsidP="000435A3">
            <w:pPr>
              <w:rPr>
                <w:sz w:val="18"/>
                <w:szCs w:val="18"/>
              </w:rPr>
            </w:pPr>
            <w:r w:rsidRPr="00F21F9F">
              <w:rPr>
                <w:sz w:val="18"/>
                <w:szCs w:val="18"/>
              </w:rPr>
              <w:t>Erie, PA 16541</w:t>
            </w:r>
          </w:p>
          <w:p w:rsidR="000435A3" w:rsidRPr="007B473C" w:rsidRDefault="000435A3" w:rsidP="000435A3">
            <w:pPr>
              <w:rPr>
                <w:sz w:val="18"/>
                <w:szCs w:val="18"/>
              </w:rPr>
            </w:pPr>
            <w:r w:rsidRPr="007B473C">
              <w:rPr>
                <w:sz w:val="18"/>
                <w:szCs w:val="18"/>
              </w:rPr>
              <w:t>(814) 871-7722 (office)</w:t>
            </w:r>
          </w:p>
          <w:p w:rsidR="00C15C84" w:rsidRPr="00C92452" w:rsidRDefault="009E1AEE" w:rsidP="000435A3">
            <w:pPr>
              <w:rPr>
                <w:sz w:val="18"/>
                <w:szCs w:val="18"/>
              </w:rPr>
            </w:pPr>
            <w:hyperlink r:id="rId6" w:history="1">
              <w:r w:rsidR="000435A3" w:rsidRPr="004B0366">
                <w:rPr>
                  <w:rStyle w:val="Hyperlink"/>
                  <w:sz w:val="18"/>
                  <w:szCs w:val="18"/>
                  <w:u w:color="002984"/>
                </w:rPr>
                <w:t>vernaza001@gannon.edu</w:t>
              </w:r>
            </w:hyperlink>
          </w:p>
        </w:tc>
        <w:tc>
          <w:tcPr>
            <w:tcW w:w="2967" w:type="dxa"/>
          </w:tcPr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 xml:space="preserve">Vice </w:t>
            </w:r>
            <w:r w:rsidRPr="008479E9">
              <w:rPr>
                <w:b/>
                <w:sz w:val="18"/>
                <w:szCs w:val="18"/>
                <w:u w:val="single"/>
              </w:rPr>
              <w:t>Chair (20</w:t>
            </w:r>
            <w:r>
              <w:rPr>
                <w:b/>
                <w:sz w:val="18"/>
                <w:szCs w:val="18"/>
                <w:u w:val="single"/>
              </w:rPr>
              <w:t>1</w:t>
            </w:r>
            <w:r w:rsidR="008A127A">
              <w:rPr>
                <w:b/>
                <w:sz w:val="18"/>
                <w:szCs w:val="18"/>
                <w:u w:val="single"/>
              </w:rPr>
              <w:t>8</w:t>
            </w:r>
            <w:r>
              <w:rPr>
                <w:b/>
                <w:sz w:val="18"/>
                <w:szCs w:val="18"/>
                <w:u w:val="single"/>
              </w:rPr>
              <w:t>-201</w:t>
            </w:r>
            <w:r w:rsidR="008A127A">
              <w:rPr>
                <w:b/>
                <w:sz w:val="18"/>
                <w:szCs w:val="18"/>
                <w:u w:val="single"/>
              </w:rPr>
              <w:t>9</w:t>
            </w:r>
            <w:r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Default="00C15C84" w:rsidP="000352E3">
            <w:pPr>
              <w:rPr>
                <w:sz w:val="18"/>
                <w:szCs w:val="18"/>
                <w:lang w:val="sv-SE"/>
              </w:rPr>
            </w:pP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icholas Baine, Ph.D.</w:t>
            </w:r>
          </w:p>
          <w:p w:rsidR="008A127A" w:rsidRDefault="00EA6404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ist.</w:t>
            </w:r>
            <w:r w:rsidR="008A127A">
              <w:rPr>
                <w:sz w:val="18"/>
                <w:szCs w:val="18"/>
              </w:rPr>
              <w:t xml:space="preserve"> Prof.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hool of Engineering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d Valley State University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7 Kennedy Hall of Engineering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616) 331-6756</w:t>
            </w:r>
          </w:p>
          <w:p w:rsidR="008A127A" w:rsidRDefault="009E1AEE" w:rsidP="008A127A">
            <w:pPr>
              <w:rPr>
                <w:sz w:val="18"/>
                <w:szCs w:val="18"/>
              </w:rPr>
            </w:pPr>
            <w:hyperlink r:id="rId7" w:history="1">
              <w:r w:rsidR="008A127A" w:rsidRPr="005B5FF2">
                <w:rPr>
                  <w:rStyle w:val="Hyperlink"/>
                  <w:sz w:val="18"/>
                  <w:szCs w:val="18"/>
                </w:rPr>
                <w:t>bainen@gvsu.edu</w:t>
              </w:r>
            </w:hyperlink>
            <w:r w:rsidR="008A127A">
              <w:rPr>
                <w:sz w:val="18"/>
                <w:szCs w:val="18"/>
              </w:rPr>
              <w:t xml:space="preserve"> </w:t>
            </w:r>
          </w:p>
          <w:p w:rsidR="00C15C84" w:rsidRPr="008479E9" w:rsidRDefault="00C15C84" w:rsidP="008A127A">
            <w:pPr>
              <w:rPr>
                <w:sz w:val="18"/>
                <w:szCs w:val="18"/>
                <w:lang w:val="sv-SE"/>
              </w:rPr>
            </w:pPr>
          </w:p>
        </w:tc>
        <w:tc>
          <w:tcPr>
            <w:tcW w:w="2620" w:type="dxa"/>
          </w:tcPr>
          <w:p w:rsidR="00C15C84" w:rsidRPr="008479E9" w:rsidRDefault="00C15C84" w:rsidP="000352E3">
            <w:pPr>
              <w:ind w:right="-59"/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Secretary</w:t>
            </w:r>
          </w:p>
          <w:p w:rsidR="00C15C84" w:rsidRDefault="00C15C84" w:rsidP="000352E3">
            <w:pPr>
              <w:ind w:right="-59"/>
              <w:outlineLvl w:val="0"/>
              <w:rPr>
                <w:sz w:val="18"/>
                <w:szCs w:val="18"/>
              </w:rPr>
            </w:pP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drew Milks, P.E.</w:t>
            </w:r>
          </w:p>
          <w:p w:rsidR="008A127A" w:rsidRDefault="00EA6404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essor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lege of Applied Science &amp; Technology</w:t>
            </w:r>
            <w:r>
              <w:rPr>
                <w:sz w:val="18"/>
                <w:szCs w:val="18"/>
              </w:rPr>
              <w:br/>
              <w:t>The University of Akron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chrank</w:t>
            </w:r>
            <w:proofErr w:type="spellEnd"/>
            <w:r>
              <w:rPr>
                <w:sz w:val="18"/>
                <w:szCs w:val="18"/>
              </w:rPr>
              <w:t xml:space="preserve"> Hall South 221E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kron, OH 44325-6104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30) 972-2449 (office)</w:t>
            </w:r>
          </w:p>
          <w:p w:rsidR="008A127A" w:rsidRPr="00490798" w:rsidRDefault="009E1AEE" w:rsidP="008A127A">
            <w:pPr>
              <w:rPr>
                <w:bCs/>
                <w:sz w:val="18"/>
                <w:szCs w:val="18"/>
              </w:rPr>
            </w:pPr>
            <w:hyperlink r:id="rId8" w:history="1">
              <w:r w:rsidR="008A127A" w:rsidRPr="00DE1529">
                <w:rPr>
                  <w:rStyle w:val="Hyperlink"/>
                  <w:sz w:val="18"/>
                  <w:szCs w:val="18"/>
                </w:rPr>
                <w:t>amilks@uakron.edu</w:t>
              </w:r>
            </w:hyperlink>
            <w:r w:rsidR="008A127A" w:rsidRPr="00490798">
              <w:rPr>
                <w:bCs/>
                <w:sz w:val="18"/>
                <w:szCs w:val="18"/>
              </w:rPr>
              <w:t xml:space="preserve"> </w:t>
            </w:r>
          </w:p>
          <w:p w:rsidR="00C15C84" w:rsidRPr="008479E9" w:rsidRDefault="00C15C84" w:rsidP="008A127A">
            <w:pPr>
              <w:rPr>
                <w:sz w:val="18"/>
                <w:szCs w:val="18"/>
              </w:rPr>
            </w:pPr>
          </w:p>
        </w:tc>
      </w:tr>
      <w:tr w:rsidR="0091567C" w:rsidRPr="008479E9" w:rsidTr="008A127A">
        <w:trPr>
          <w:trHeight w:val="3068"/>
          <w:jc w:val="center"/>
        </w:trPr>
        <w:tc>
          <w:tcPr>
            <w:tcW w:w="2401" w:type="dxa"/>
          </w:tcPr>
          <w:p w:rsidR="009B2502" w:rsidRDefault="009B2502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</w:p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Treasurer</w:t>
            </w:r>
          </w:p>
          <w:p w:rsidR="00705D6C" w:rsidRDefault="00C15C84" w:rsidP="00705D6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="001B0C2A">
              <w:rPr>
                <w:sz w:val="18"/>
                <w:szCs w:val="18"/>
              </w:rPr>
              <w:t>Gregory Harstine</w:t>
            </w:r>
            <w:r>
              <w:rPr>
                <w:sz w:val="18"/>
                <w:szCs w:val="18"/>
              </w:rPr>
              <w:t xml:space="preserve">, </w:t>
            </w:r>
            <w:r w:rsidR="001B0C2A">
              <w:rPr>
                <w:sz w:val="18"/>
                <w:szCs w:val="18"/>
              </w:rPr>
              <w:t>P.E.</w:t>
            </w:r>
          </w:p>
          <w:p w:rsidR="001B0C2A" w:rsidRPr="0091567C" w:rsidRDefault="0091567C" w:rsidP="00705D6C">
            <w:pPr>
              <w:rPr>
                <w:sz w:val="18"/>
                <w:szCs w:val="18"/>
              </w:rPr>
            </w:pPr>
            <w:r w:rsidRPr="0091567C">
              <w:rPr>
                <w:sz w:val="18"/>
                <w:szCs w:val="18"/>
              </w:rPr>
              <w:t>Assoc. Prof. of Practice</w:t>
            </w:r>
          </w:p>
          <w:p w:rsidR="00C15C84" w:rsidRDefault="0091567C" w:rsidP="000352E3">
            <w:pPr>
              <w:rPr>
                <w:b/>
                <w:sz w:val="18"/>
                <w:szCs w:val="18"/>
                <w:u w:val="single"/>
              </w:rPr>
            </w:pPr>
            <w:r>
              <w:rPr>
                <w:sz w:val="18"/>
                <w:szCs w:val="18"/>
              </w:rPr>
              <w:t xml:space="preserve">College of Applied Science </w:t>
            </w:r>
            <w:r w:rsidR="00202287">
              <w:rPr>
                <w:sz w:val="18"/>
                <w:szCs w:val="18"/>
              </w:rPr>
              <w:t>&amp;</w:t>
            </w:r>
            <w:r>
              <w:rPr>
                <w:sz w:val="18"/>
                <w:szCs w:val="18"/>
              </w:rPr>
              <w:t xml:space="preserve"> Technology</w:t>
            </w:r>
            <w:r w:rsidRPr="008479E9">
              <w:rPr>
                <w:b/>
                <w:sz w:val="18"/>
                <w:szCs w:val="18"/>
                <w:u w:val="single"/>
              </w:rPr>
              <w:t xml:space="preserve"> </w:t>
            </w:r>
          </w:p>
          <w:p w:rsidR="003D3C38" w:rsidRPr="00490798" w:rsidRDefault="003D3C38" w:rsidP="003D3C38">
            <w:pPr>
              <w:ind w:right="-150"/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The University of Akron</w:t>
            </w:r>
          </w:p>
          <w:p w:rsidR="003D3C38" w:rsidRPr="00490798" w:rsidRDefault="003D3C38" w:rsidP="003D3C38">
            <w:pPr>
              <w:ind w:right="-59"/>
              <w:rPr>
                <w:sz w:val="18"/>
                <w:szCs w:val="18"/>
              </w:rPr>
            </w:pPr>
            <w:proofErr w:type="spellStart"/>
            <w:r w:rsidRPr="00490798">
              <w:rPr>
                <w:sz w:val="18"/>
                <w:szCs w:val="18"/>
              </w:rPr>
              <w:t>Schrank</w:t>
            </w:r>
            <w:proofErr w:type="spellEnd"/>
            <w:r w:rsidRPr="00490798">
              <w:rPr>
                <w:sz w:val="18"/>
                <w:szCs w:val="18"/>
              </w:rPr>
              <w:t xml:space="preserve"> Hall South </w:t>
            </w:r>
            <w:r>
              <w:rPr>
                <w:sz w:val="18"/>
                <w:szCs w:val="18"/>
              </w:rPr>
              <w:t>221E</w:t>
            </w:r>
          </w:p>
          <w:p w:rsidR="003D3C38" w:rsidRPr="00490798" w:rsidRDefault="003D3C38" w:rsidP="003D3C38">
            <w:pPr>
              <w:ind w:right="-59"/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Akron, OH 44325-6104</w:t>
            </w:r>
          </w:p>
          <w:p w:rsidR="003D3C38" w:rsidRPr="00490798" w:rsidRDefault="003D3C38" w:rsidP="003D3C38">
            <w:pPr>
              <w:ind w:right="-59"/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(330) 972-6</w:t>
            </w:r>
            <w:r>
              <w:rPr>
                <w:sz w:val="18"/>
                <w:szCs w:val="18"/>
              </w:rPr>
              <w:t>23</w:t>
            </w:r>
            <w:r w:rsidRPr="00490798">
              <w:rPr>
                <w:sz w:val="18"/>
                <w:szCs w:val="18"/>
              </w:rPr>
              <w:t>4 (office)</w:t>
            </w:r>
          </w:p>
          <w:p w:rsidR="0091567C" w:rsidRPr="003D3C38" w:rsidRDefault="009E1AEE" w:rsidP="003D3C38">
            <w:pPr>
              <w:ind w:right="-59"/>
              <w:rPr>
                <w:color w:val="0000FF"/>
                <w:sz w:val="18"/>
                <w:szCs w:val="18"/>
                <w:u w:val="single"/>
              </w:rPr>
            </w:pPr>
            <w:hyperlink r:id="rId9" w:history="1">
              <w:r w:rsidR="003D3C38" w:rsidRPr="005B5FF2">
                <w:rPr>
                  <w:rStyle w:val="Hyperlink"/>
                  <w:sz w:val="18"/>
                  <w:szCs w:val="18"/>
                </w:rPr>
                <w:t>gph@uakron.edu</w:t>
              </w:r>
            </w:hyperlink>
          </w:p>
        </w:tc>
        <w:tc>
          <w:tcPr>
            <w:tcW w:w="2967" w:type="dxa"/>
          </w:tcPr>
          <w:p w:rsidR="009B2502" w:rsidRDefault="009B2502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</w:p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Newsletter Editor</w:t>
            </w:r>
          </w:p>
          <w:p w:rsidR="00C15C84" w:rsidRDefault="00C15C84" w:rsidP="000352E3">
            <w:pPr>
              <w:rPr>
                <w:sz w:val="18"/>
                <w:szCs w:val="18"/>
              </w:rPr>
            </w:pPr>
          </w:p>
          <w:p w:rsidR="000435A3" w:rsidRDefault="00543195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effrey</w:t>
            </w:r>
            <w:r w:rsidR="00F3604B">
              <w:rPr>
                <w:sz w:val="18"/>
                <w:szCs w:val="18"/>
              </w:rPr>
              <w:t xml:space="preserve"> Kastner, Ph.D.</w:t>
            </w:r>
          </w:p>
          <w:p w:rsidR="000435A3" w:rsidRDefault="000435A3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ist. Prof.</w:t>
            </w:r>
          </w:p>
          <w:p w:rsidR="000435A3" w:rsidRDefault="000435A3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lege of Engineering and Applied Science</w:t>
            </w:r>
          </w:p>
          <w:p w:rsidR="000435A3" w:rsidRDefault="000435A3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iversity of Cincinnati</w:t>
            </w:r>
          </w:p>
          <w:p w:rsidR="000435A3" w:rsidRDefault="000435A3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1 Rhodes Hall</w:t>
            </w:r>
          </w:p>
          <w:p w:rsidR="000435A3" w:rsidRDefault="000435A3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incinnati, OH 45221</w:t>
            </w:r>
          </w:p>
          <w:p w:rsidR="000435A3" w:rsidRDefault="000435A3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513) 556-0027 (office)</w:t>
            </w:r>
          </w:p>
          <w:p w:rsidR="00C15C84" w:rsidRPr="00AA23EE" w:rsidRDefault="009E1AEE" w:rsidP="000435A3">
            <w:pPr>
              <w:rPr>
                <w:sz w:val="18"/>
                <w:szCs w:val="18"/>
              </w:rPr>
            </w:pPr>
            <w:hyperlink r:id="rId10" w:history="1">
              <w:r w:rsidR="00543195" w:rsidRPr="00006C59">
                <w:rPr>
                  <w:rStyle w:val="Hyperlink"/>
                  <w:sz w:val="18"/>
                  <w:szCs w:val="18"/>
                </w:rPr>
                <w:t>jeffrey.kastner@uc.edu</w:t>
              </w:r>
            </w:hyperlink>
          </w:p>
        </w:tc>
        <w:tc>
          <w:tcPr>
            <w:tcW w:w="2967" w:type="dxa"/>
          </w:tcPr>
          <w:p w:rsidR="009B2502" w:rsidRDefault="009B2502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</w:p>
          <w:p w:rsidR="00C15C84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Zone II Chair (201</w:t>
            </w:r>
            <w:r w:rsidR="008A127A">
              <w:rPr>
                <w:b/>
                <w:sz w:val="18"/>
                <w:szCs w:val="18"/>
                <w:u w:val="single"/>
              </w:rPr>
              <w:t>8-2020</w:t>
            </w:r>
            <w:r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Pr="00443047" w:rsidRDefault="00C15C84" w:rsidP="000352E3">
            <w:pPr>
              <w:rPr>
                <w:color w:val="000000" w:themeColor="text1"/>
                <w:sz w:val="18"/>
                <w:szCs w:val="18"/>
              </w:rPr>
            </w:pPr>
          </w:p>
          <w:p w:rsidR="008A127A" w:rsidRPr="00490798" w:rsidRDefault="008A127A" w:rsidP="008A127A">
            <w:pPr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Andrew Kline, Ph.D.</w:t>
            </w:r>
          </w:p>
          <w:p w:rsidR="008A127A" w:rsidRPr="00490798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oc.</w:t>
            </w:r>
            <w:r w:rsidRPr="00490798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Dean</w:t>
            </w:r>
          </w:p>
          <w:p w:rsidR="008A127A" w:rsidRPr="00490798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lege</w:t>
            </w:r>
            <w:r w:rsidRPr="00490798">
              <w:rPr>
                <w:sz w:val="18"/>
                <w:szCs w:val="18"/>
              </w:rPr>
              <w:t xml:space="preserve"> of </w:t>
            </w:r>
            <w:r>
              <w:rPr>
                <w:sz w:val="18"/>
                <w:szCs w:val="18"/>
              </w:rPr>
              <w:t>Engineering</w:t>
            </w:r>
            <w:r w:rsidRPr="00490798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&amp;</w:t>
            </w:r>
            <w:r w:rsidRPr="00490798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Applied Science</w:t>
            </w:r>
          </w:p>
          <w:p w:rsidR="008A127A" w:rsidRPr="00490798" w:rsidRDefault="008A127A" w:rsidP="008A127A">
            <w:pPr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Western Michigan University</w:t>
            </w:r>
          </w:p>
          <w:p w:rsidR="008A127A" w:rsidRPr="00490798" w:rsidRDefault="008A127A" w:rsidP="008A127A">
            <w:pPr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4601 Campus Drive</w:t>
            </w:r>
            <w:r w:rsidR="008741F9"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</w:rPr>
              <w:t>C242 Floyd Hall</w:t>
            </w:r>
          </w:p>
          <w:p w:rsidR="008A127A" w:rsidRPr="00490798" w:rsidRDefault="008741F9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lamazoo, MI  49008-5314</w:t>
            </w:r>
          </w:p>
          <w:p w:rsidR="008A127A" w:rsidRPr="00490798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69) 276-3252</w:t>
            </w:r>
            <w:r w:rsidRPr="00490798">
              <w:rPr>
                <w:sz w:val="18"/>
                <w:szCs w:val="18"/>
              </w:rPr>
              <w:t xml:space="preserve"> (office)</w:t>
            </w:r>
          </w:p>
          <w:p w:rsidR="008A127A" w:rsidRPr="00490798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69) 276-3257</w:t>
            </w:r>
            <w:r w:rsidRPr="00490798">
              <w:rPr>
                <w:sz w:val="18"/>
                <w:szCs w:val="18"/>
              </w:rPr>
              <w:t xml:space="preserve"> (fax)</w:t>
            </w:r>
          </w:p>
          <w:p w:rsidR="008A127A" w:rsidRPr="00490798" w:rsidRDefault="009E1AEE" w:rsidP="008A127A">
            <w:pPr>
              <w:rPr>
                <w:sz w:val="18"/>
                <w:szCs w:val="18"/>
                <w:lang w:val="sv-SE"/>
              </w:rPr>
            </w:pPr>
            <w:hyperlink r:id="rId11" w:history="1">
              <w:r w:rsidR="008A127A" w:rsidRPr="00490798">
                <w:rPr>
                  <w:rStyle w:val="Hyperlink"/>
                  <w:sz w:val="18"/>
                  <w:szCs w:val="18"/>
                </w:rPr>
                <w:t>andrew.kline@wmich.edu</w:t>
              </w:r>
            </w:hyperlink>
          </w:p>
          <w:p w:rsidR="002072B6" w:rsidRPr="007673E5" w:rsidRDefault="002072B6" w:rsidP="002072B6">
            <w:pPr>
              <w:rPr>
                <w:sz w:val="18"/>
                <w:szCs w:val="18"/>
              </w:rPr>
            </w:pPr>
          </w:p>
        </w:tc>
        <w:tc>
          <w:tcPr>
            <w:tcW w:w="2620" w:type="dxa"/>
          </w:tcPr>
          <w:p w:rsidR="00C15C84" w:rsidRPr="008479E9" w:rsidRDefault="00C15C84" w:rsidP="000352E3">
            <w:pPr>
              <w:ind w:right="-59"/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ASEE Campus Representatives Coordinator</w:t>
            </w:r>
          </w:p>
          <w:p w:rsidR="00C15C84" w:rsidRDefault="00C15C84" w:rsidP="000352E3">
            <w:pPr>
              <w:ind w:right="-59"/>
              <w:outlineLvl w:val="0"/>
              <w:rPr>
                <w:sz w:val="18"/>
                <w:szCs w:val="18"/>
              </w:rPr>
            </w:pP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tsy M. Aller, Ph.D.</w:t>
            </w: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oc. Prof.</w:t>
            </w:r>
          </w:p>
          <w:p w:rsidR="00C15C84" w:rsidRDefault="008E3958" w:rsidP="00D52B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Engr</w:t>
            </w:r>
            <w:r w:rsidRPr="008E3958">
              <w:rPr>
                <w:sz w:val="18"/>
                <w:szCs w:val="18"/>
              </w:rPr>
              <w:t>g</w:t>
            </w:r>
            <w:proofErr w:type="spellEnd"/>
            <w:r>
              <w:rPr>
                <w:sz w:val="18"/>
                <w:szCs w:val="18"/>
              </w:rPr>
              <w:t>. Design, Mf</w:t>
            </w:r>
            <w:r w:rsidRPr="008E3958">
              <w:rPr>
                <w:sz w:val="18"/>
                <w:szCs w:val="18"/>
              </w:rPr>
              <w:t>g</w:t>
            </w:r>
            <w:r w:rsidR="00254694">
              <w:rPr>
                <w:sz w:val="18"/>
                <w:szCs w:val="18"/>
              </w:rPr>
              <w:t>.</w:t>
            </w:r>
            <w:r w:rsidRPr="008E3958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&amp;</w:t>
            </w:r>
            <w:r w:rsidRPr="008E3958">
              <w:rPr>
                <w:sz w:val="18"/>
                <w:szCs w:val="18"/>
              </w:rPr>
              <w:t xml:space="preserve"> Management Systems</w:t>
            </w:r>
            <w:r w:rsidR="00C15C84">
              <w:rPr>
                <w:sz w:val="18"/>
                <w:szCs w:val="18"/>
              </w:rPr>
              <w:br/>
              <w:t>Western Michigan University</w:t>
            </w: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01 Campus Drive</w:t>
            </w: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lamazoo, MI 49008-5336</w:t>
            </w:r>
          </w:p>
          <w:p w:rsidR="00C15C84" w:rsidRPr="008479E9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69) 276-3354 (office)</w:t>
            </w:r>
          </w:p>
          <w:p w:rsidR="00C15C84" w:rsidRPr="008479E9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69) 276-3353 (fax)</w:t>
            </w:r>
          </w:p>
          <w:p w:rsidR="00C15C84" w:rsidRDefault="009E1AEE" w:rsidP="00C92452">
            <w:pPr>
              <w:ind w:right="-59"/>
              <w:rPr>
                <w:sz w:val="18"/>
                <w:szCs w:val="18"/>
              </w:rPr>
            </w:pPr>
            <w:hyperlink r:id="rId12" w:history="1">
              <w:r w:rsidR="00C15C84" w:rsidRPr="00FF390B">
                <w:rPr>
                  <w:rStyle w:val="Hyperlink"/>
                  <w:sz w:val="18"/>
                  <w:szCs w:val="18"/>
                </w:rPr>
                <w:t>betsy.aller@wmich.edu</w:t>
              </w:r>
            </w:hyperlink>
            <w:r w:rsidR="00C15C84">
              <w:rPr>
                <w:sz w:val="18"/>
                <w:szCs w:val="18"/>
              </w:rPr>
              <w:t xml:space="preserve"> </w:t>
            </w:r>
          </w:p>
          <w:p w:rsidR="008A127A" w:rsidRPr="00C92452" w:rsidRDefault="008A127A" w:rsidP="00C92452">
            <w:pPr>
              <w:ind w:right="-59"/>
              <w:rPr>
                <w:sz w:val="18"/>
                <w:szCs w:val="18"/>
              </w:rPr>
            </w:pPr>
          </w:p>
        </w:tc>
      </w:tr>
      <w:tr w:rsidR="0091567C" w:rsidRPr="008479E9" w:rsidTr="008A127A">
        <w:trPr>
          <w:trHeight w:val="2456"/>
          <w:jc w:val="center"/>
        </w:trPr>
        <w:tc>
          <w:tcPr>
            <w:tcW w:w="2401" w:type="dxa"/>
          </w:tcPr>
          <w:p w:rsidR="00C15C84" w:rsidRPr="008479E9" w:rsidRDefault="00F62955" w:rsidP="002B3101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Director</w:t>
            </w:r>
            <w:r w:rsidR="002B3101">
              <w:rPr>
                <w:b/>
                <w:sz w:val="18"/>
                <w:szCs w:val="18"/>
                <w:u w:val="single"/>
              </w:rPr>
              <w:t xml:space="preserve"> 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(20</w:t>
            </w:r>
            <w:r w:rsidR="00C15C84">
              <w:rPr>
                <w:b/>
                <w:sz w:val="18"/>
                <w:szCs w:val="18"/>
                <w:u w:val="single"/>
              </w:rPr>
              <w:t>1</w:t>
            </w:r>
            <w:r w:rsidR="000435A3">
              <w:rPr>
                <w:b/>
                <w:sz w:val="18"/>
                <w:szCs w:val="18"/>
                <w:u w:val="single"/>
              </w:rPr>
              <w:t>7</w:t>
            </w:r>
            <w:r w:rsidR="00C15C84">
              <w:rPr>
                <w:b/>
                <w:sz w:val="18"/>
                <w:szCs w:val="18"/>
                <w:u w:val="single"/>
              </w:rPr>
              <w:t>-201</w:t>
            </w:r>
            <w:r w:rsidR="000435A3">
              <w:rPr>
                <w:b/>
                <w:sz w:val="18"/>
                <w:szCs w:val="18"/>
                <w:u w:val="single"/>
              </w:rPr>
              <w:t>9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Default="00C15C84" w:rsidP="000352E3">
            <w:pPr>
              <w:rPr>
                <w:sz w:val="18"/>
                <w:szCs w:val="18"/>
              </w:rPr>
            </w:pPr>
          </w:p>
          <w:p w:rsidR="00C15C84" w:rsidRDefault="00761031" w:rsidP="000352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egory Bucks</w:t>
            </w:r>
            <w:r w:rsidR="00C15C84">
              <w:rPr>
                <w:sz w:val="18"/>
                <w:szCs w:val="18"/>
              </w:rPr>
              <w:t>, Ph.D.</w:t>
            </w:r>
          </w:p>
          <w:p w:rsidR="00C15C84" w:rsidRDefault="00C92452" w:rsidP="000352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761031">
              <w:rPr>
                <w:sz w:val="18"/>
                <w:szCs w:val="18"/>
              </w:rPr>
              <w:t>ssist</w:t>
            </w:r>
            <w:r>
              <w:rPr>
                <w:sz w:val="18"/>
                <w:szCs w:val="18"/>
              </w:rPr>
              <w:t>. Prof.</w:t>
            </w:r>
          </w:p>
          <w:p w:rsidR="00C15C84" w:rsidRDefault="00C15C84" w:rsidP="000352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lege of Eng</w:t>
            </w:r>
            <w:r w:rsidR="00C67428">
              <w:rPr>
                <w:sz w:val="18"/>
                <w:szCs w:val="18"/>
              </w:rPr>
              <w:t>inee</w:t>
            </w:r>
            <w:r>
              <w:rPr>
                <w:sz w:val="18"/>
                <w:szCs w:val="18"/>
              </w:rPr>
              <w:t>r</w:t>
            </w:r>
            <w:r w:rsidR="00C67428">
              <w:rPr>
                <w:sz w:val="18"/>
                <w:szCs w:val="18"/>
              </w:rPr>
              <w:t xml:space="preserve">ing </w:t>
            </w:r>
            <w:r w:rsidR="00202287">
              <w:rPr>
                <w:sz w:val="18"/>
                <w:szCs w:val="18"/>
              </w:rPr>
              <w:t>&amp;</w:t>
            </w:r>
            <w:r w:rsidR="00C67428">
              <w:rPr>
                <w:sz w:val="18"/>
                <w:szCs w:val="18"/>
              </w:rPr>
              <w:t xml:space="preserve"> Applied Science</w:t>
            </w:r>
          </w:p>
          <w:p w:rsidR="00C15C84" w:rsidRDefault="00C15C84" w:rsidP="000352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iversity</w:t>
            </w:r>
            <w:r w:rsidR="00C67428">
              <w:rPr>
                <w:sz w:val="18"/>
                <w:szCs w:val="18"/>
              </w:rPr>
              <w:t xml:space="preserve"> of Cincinnati</w:t>
            </w:r>
          </w:p>
          <w:p w:rsidR="00C15C84" w:rsidRPr="00F21F9F" w:rsidRDefault="00C67428" w:rsidP="000352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5 Rhodes Hall</w:t>
            </w:r>
          </w:p>
          <w:p w:rsidR="00C15C84" w:rsidRPr="00F21F9F" w:rsidRDefault="00C67428" w:rsidP="000352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incinnati</w:t>
            </w:r>
            <w:r w:rsidR="00C15C84" w:rsidRPr="00F21F9F"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</w:rPr>
              <w:t>OH 45221</w:t>
            </w:r>
          </w:p>
          <w:p w:rsidR="00C15C84" w:rsidRPr="007B473C" w:rsidRDefault="00C15C84" w:rsidP="000352E3">
            <w:pPr>
              <w:rPr>
                <w:sz w:val="18"/>
                <w:szCs w:val="18"/>
              </w:rPr>
            </w:pPr>
            <w:r w:rsidRPr="007B473C">
              <w:rPr>
                <w:sz w:val="18"/>
                <w:szCs w:val="18"/>
              </w:rPr>
              <w:t>(</w:t>
            </w:r>
            <w:r w:rsidR="00C67428">
              <w:rPr>
                <w:sz w:val="18"/>
                <w:szCs w:val="18"/>
              </w:rPr>
              <w:t>513</w:t>
            </w:r>
            <w:r w:rsidRPr="007B473C">
              <w:rPr>
                <w:sz w:val="18"/>
                <w:szCs w:val="18"/>
              </w:rPr>
              <w:t xml:space="preserve">) </w:t>
            </w:r>
            <w:r w:rsidR="00C67428">
              <w:rPr>
                <w:sz w:val="18"/>
                <w:szCs w:val="18"/>
              </w:rPr>
              <w:t>556</w:t>
            </w:r>
            <w:r w:rsidRPr="007B473C">
              <w:rPr>
                <w:sz w:val="18"/>
                <w:szCs w:val="18"/>
              </w:rPr>
              <w:t>-</w:t>
            </w:r>
            <w:r w:rsidR="00C67428">
              <w:rPr>
                <w:sz w:val="18"/>
                <w:szCs w:val="18"/>
              </w:rPr>
              <w:t>0032</w:t>
            </w:r>
            <w:r w:rsidRPr="007B473C">
              <w:rPr>
                <w:sz w:val="18"/>
                <w:szCs w:val="18"/>
              </w:rPr>
              <w:t xml:space="preserve"> (office)</w:t>
            </w:r>
          </w:p>
          <w:p w:rsidR="00C15C84" w:rsidRPr="007B473C" w:rsidRDefault="009E1AEE" w:rsidP="000352E3">
            <w:pPr>
              <w:rPr>
                <w:color w:val="FF0000"/>
                <w:sz w:val="18"/>
                <w:szCs w:val="18"/>
              </w:rPr>
            </w:pPr>
            <w:hyperlink r:id="rId13" w:history="1">
              <w:r w:rsidR="00C67428" w:rsidRPr="005B5FF2">
                <w:rPr>
                  <w:rStyle w:val="Hyperlink"/>
                  <w:sz w:val="18"/>
                  <w:szCs w:val="18"/>
                  <w:u w:color="002984"/>
                </w:rPr>
                <w:t>gregory.bucks@uc.edu</w:t>
              </w:r>
            </w:hyperlink>
            <w:r w:rsidR="00C67428">
              <w:rPr>
                <w:sz w:val="18"/>
                <w:szCs w:val="18"/>
                <w:u w:color="002984"/>
              </w:rPr>
              <w:t xml:space="preserve"> </w:t>
            </w:r>
          </w:p>
        </w:tc>
        <w:tc>
          <w:tcPr>
            <w:tcW w:w="2967" w:type="dxa"/>
          </w:tcPr>
          <w:p w:rsidR="00C15C84" w:rsidRPr="008479E9" w:rsidRDefault="00F62955" w:rsidP="002B3101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Director</w:t>
            </w:r>
            <w:r w:rsidR="002B3101">
              <w:rPr>
                <w:b/>
                <w:sz w:val="18"/>
                <w:szCs w:val="18"/>
                <w:u w:val="single"/>
              </w:rPr>
              <w:t xml:space="preserve"> 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(20</w:t>
            </w:r>
            <w:r w:rsidR="00C15C84">
              <w:rPr>
                <w:b/>
                <w:sz w:val="18"/>
                <w:szCs w:val="18"/>
                <w:u w:val="single"/>
              </w:rPr>
              <w:t>1</w:t>
            </w:r>
            <w:r w:rsidR="008A127A">
              <w:rPr>
                <w:b/>
                <w:sz w:val="18"/>
                <w:szCs w:val="18"/>
                <w:u w:val="single"/>
              </w:rPr>
              <w:t>8-2020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Pr="00EC71D4" w:rsidRDefault="00C15C84" w:rsidP="000352E3">
            <w:pPr>
              <w:rPr>
                <w:bCs/>
                <w:sz w:val="18"/>
                <w:szCs w:val="18"/>
              </w:rPr>
            </w:pPr>
          </w:p>
          <w:p w:rsidR="00543195" w:rsidRDefault="00794EF2" w:rsidP="00BB1D85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bookmarkStart w:id="1" w:name="OLE_LINK28"/>
            <w:bookmarkStart w:id="2" w:name="OLE_LINK29"/>
            <w:r>
              <w:rPr>
                <w:bCs/>
                <w:sz w:val="18"/>
                <w:szCs w:val="18"/>
              </w:rPr>
              <w:t>Stefanos Papanikolaou, Ph.D.</w:t>
            </w:r>
          </w:p>
          <w:p w:rsidR="00543195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ist. Prof.</w:t>
            </w:r>
          </w:p>
          <w:p w:rsidR="00794EF2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chanical &amp; Aerospace Engineering; and Physics</w:t>
            </w:r>
          </w:p>
          <w:p w:rsidR="00794EF2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st Virginia University</w:t>
            </w:r>
          </w:p>
          <w:p w:rsidR="00794EF2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5 Evansdale Drive</w:t>
            </w:r>
          </w:p>
          <w:p w:rsidR="00794EF2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6070</w:t>
            </w:r>
          </w:p>
          <w:p w:rsidR="00794EF2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rgantown, WV 26506</w:t>
            </w:r>
            <w:r w:rsidR="00F3604B">
              <w:rPr>
                <w:sz w:val="18"/>
                <w:szCs w:val="18"/>
              </w:rPr>
              <w:t>-6070</w:t>
            </w:r>
          </w:p>
          <w:p w:rsidR="00794EF2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04)293-0804</w:t>
            </w:r>
          </w:p>
          <w:p w:rsidR="00794EF2" w:rsidRDefault="009E1AEE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hyperlink r:id="rId14" w:history="1">
              <w:r w:rsidR="00794EF2" w:rsidRPr="00AB41A9">
                <w:rPr>
                  <w:rStyle w:val="Hyperlink"/>
                  <w:sz w:val="18"/>
                  <w:szCs w:val="18"/>
                </w:rPr>
                <w:t>stefanos.papanikolaou@mail.wvu.edu</w:t>
              </w:r>
            </w:hyperlink>
          </w:p>
          <w:p w:rsidR="00C15C84" w:rsidRPr="00BB1D85" w:rsidRDefault="00BB1D85" w:rsidP="00BB1D85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 </w:t>
            </w:r>
            <w:bookmarkEnd w:id="1"/>
            <w:bookmarkEnd w:id="2"/>
          </w:p>
        </w:tc>
        <w:tc>
          <w:tcPr>
            <w:tcW w:w="2967" w:type="dxa"/>
          </w:tcPr>
          <w:p w:rsidR="00C15C84" w:rsidRPr="008479E9" w:rsidRDefault="00F62955" w:rsidP="002B3101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Director</w:t>
            </w:r>
            <w:r w:rsidR="002B3101">
              <w:rPr>
                <w:b/>
                <w:sz w:val="18"/>
                <w:szCs w:val="18"/>
                <w:u w:val="single"/>
              </w:rPr>
              <w:t xml:space="preserve"> 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(20</w:t>
            </w:r>
            <w:r w:rsidR="00C15C84">
              <w:rPr>
                <w:b/>
                <w:sz w:val="18"/>
                <w:szCs w:val="18"/>
                <w:u w:val="single"/>
              </w:rPr>
              <w:t>1</w:t>
            </w:r>
            <w:r w:rsidR="000435A3">
              <w:rPr>
                <w:b/>
                <w:sz w:val="18"/>
                <w:szCs w:val="18"/>
                <w:u w:val="single"/>
              </w:rPr>
              <w:t>7</w:t>
            </w:r>
            <w:r w:rsidR="00C15C84">
              <w:rPr>
                <w:b/>
                <w:sz w:val="18"/>
                <w:szCs w:val="18"/>
                <w:u w:val="single"/>
              </w:rPr>
              <w:t>-201</w:t>
            </w:r>
            <w:r w:rsidR="000435A3">
              <w:rPr>
                <w:b/>
                <w:sz w:val="18"/>
                <w:szCs w:val="18"/>
                <w:u w:val="single"/>
              </w:rPr>
              <w:t>9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Default="00C15C84" w:rsidP="000352E3">
            <w:pPr>
              <w:outlineLvl w:val="0"/>
              <w:rPr>
                <w:sz w:val="18"/>
                <w:szCs w:val="18"/>
              </w:rPr>
            </w:pPr>
          </w:p>
          <w:p w:rsidR="00C15C84" w:rsidRDefault="008A127A" w:rsidP="00C07F2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hender Mandala</w:t>
            </w:r>
            <w:r w:rsidR="00C07F27">
              <w:rPr>
                <w:sz w:val="18"/>
                <w:szCs w:val="18"/>
              </w:rPr>
              <w:t>, Ph.D.</w:t>
            </w:r>
          </w:p>
          <w:p w:rsidR="005565A2" w:rsidRDefault="008A127A" w:rsidP="00C07F2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Visiting </w:t>
            </w:r>
            <w:r w:rsidR="005565A2">
              <w:rPr>
                <w:sz w:val="18"/>
                <w:szCs w:val="18"/>
              </w:rPr>
              <w:t>Assist. Prof.</w:t>
            </w:r>
          </w:p>
          <w:p w:rsidR="008A127A" w:rsidRPr="00490798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Swanson School of Engineering</w:t>
            </w:r>
          </w:p>
          <w:p w:rsidR="008A127A" w:rsidRPr="00490798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University of Pittsburgh</w:t>
            </w:r>
          </w:p>
          <w:p w:rsidR="008A127A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218A</w:t>
            </w:r>
            <w:r w:rsidRPr="00490798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490798">
              <w:rPr>
                <w:bCs/>
                <w:sz w:val="18"/>
                <w:szCs w:val="18"/>
              </w:rPr>
              <w:t>Benedum</w:t>
            </w:r>
            <w:proofErr w:type="spellEnd"/>
            <w:r w:rsidRPr="00490798">
              <w:rPr>
                <w:bCs/>
                <w:sz w:val="18"/>
                <w:szCs w:val="18"/>
              </w:rPr>
              <w:t xml:space="preserve"> Hall</w:t>
            </w:r>
          </w:p>
          <w:p w:rsidR="008A127A" w:rsidRPr="00490798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3700 O’Hara Street</w:t>
            </w:r>
          </w:p>
          <w:p w:rsidR="008A127A" w:rsidRPr="00490798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Pittsburgh, PA 15261</w:t>
            </w:r>
          </w:p>
          <w:p w:rsidR="008A127A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412) 383-0474</w:t>
            </w:r>
            <w:r w:rsidRPr="00490798">
              <w:rPr>
                <w:bCs/>
                <w:sz w:val="18"/>
                <w:szCs w:val="18"/>
              </w:rPr>
              <w:t xml:space="preserve"> (office)</w:t>
            </w:r>
          </w:p>
          <w:p w:rsidR="008A127A" w:rsidRDefault="009E1AEE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hyperlink r:id="rId15" w:history="1">
              <w:r w:rsidR="008A127A" w:rsidRPr="00E9715E">
                <w:rPr>
                  <w:rStyle w:val="Hyperlink"/>
                  <w:bCs/>
                  <w:sz w:val="18"/>
                  <w:szCs w:val="18"/>
                </w:rPr>
                <w:t>m.mandala@pitt.edu</w:t>
              </w:r>
            </w:hyperlink>
          </w:p>
          <w:p w:rsidR="008A127A" w:rsidRPr="00490798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  <w:p w:rsidR="00C15C84" w:rsidRPr="008479E9" w:rsidRDefault="00C15C84" w:rsidP="008A127A">
            <w:pPr>
              <w:rPr>
                <w:b/>
                <w:sz w:val="18"/>
                <w:szCs w:val="18"/>
                <w:u w:val="single"/>
              </w:rPr>
            </w:pPr>
          </w:p>
        </w:tc>
        <w:tc>
          <w:tcPr>
            <w:tcW w:w="2620" w:type="dxa"/>
          </w:tcPr>
          <w:p w:rsidR="00C15C84" w:rsidRPr="008479E9" w:rsidRDefault="00F62955" w:rsidP="002B3101">
            <w:pPr>
              <w:ind w:right="-59"/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Director</w:t>
            </w:r>
            <w:r w:rsidR="002B3101">
              <w:rPr>
                <w:b/>
                <w:sz w:val="18"/>
                <w:szCs w:val="18"/>
                <w:u w:val="single"/>
              </w:rPr>
              <w:t xml:space="preserve"> 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(20</w:t>
            </w:r>
            <w:r w:rsidR="00C15C84">
              <w:rPr>
                <w:b/>
                <w:sz w:val="18"/>
                <w:szCs w:val="18"/>
                <w:u w:val="single"/>
              </w:rPr>
              <w:t>1</w:t>
            </w:r>
            <w:r w:rsidR="008A127A">
              <w:rPr>
                <w:b/>
                <w:sz w:val="18"/>
                <w:szCs w:val="18"/>
                <w:u w:val="single"/>
              </w:rPr>
              <w:t>8-2020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vid Sanchez, Ph.D.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ist. Prof.</w:t>
            </w:r>
          </w:p>
          <w:p w:rsidR="008A127A" w:rsidRPr="00490798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Swanson School of Engineering</w:t>
            </w:r>
          </w:p>
          <w:p w:rsidR="008A127A" w:rsidRPr="00490798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University of Pittsburgh</w:t>
            </w:r>
          </w:p>
          <w:p w:rsidR="008A127A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153 </w:t>
            </w:r>
            <w:proofErr w:type="spellStart"/>
            <w:r w:rsidRPr="00490798">
              <w:rPr>
                <w:bCs/>
                <w:sz w:val="18"/>
                <w:szCs w:val="18"/>
              </w:rPr>
              <w:t>Benedum</w:t>
            </w:r>
            <w:proofErr w:type="spellEnd"/>
            <w:r w:rsidRPr="00490798">
              <w:rPr>
                <w:bCs/>
                <w:sz w:val="18"/>
                <w:szCs w:val="18"/>
              </w:rPr>
              <w:t xml:space="preserve"> Hall</w:t>
            </w:r>
          </w:p>
          <w:p w:rsidR="008A127A" w:rsidRPr="00490798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3700 O’Hara Street</w:t>
            </w:r>
          </w:p>
          <w:p w:rsidR="008A127A" w:rsidRPr="00490798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Pittsburgh, PA 15261</w:t>
            </w:r>
          </w:p>
          <w:p w:rsidR="008A127A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412) 624-9793</w:t>
            </w:r>
            <w:r w:rsidRPr="00490798">
              <w:rPr>
                <w:bCs/>
                <w:sz w:val="18"/>
                <w:szCs w:val="18"/>
              </w:rPr>
              <w:t xml:space="preserve"> (office)</w:t>
            </w:r>
          </w:p>
          <w:p w:rsidR="00C15C84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412) 624-7820  (fax)</w:t>
            </w:r>
          </w:p>
          <w:p w:rsidR="008A127A" w:rsidRDefault="009E1AEE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hyperlink r:id="rId16" w:history="1">
              <w:r w:rsidR="008A127A" w:rsidRPr="00E9715E">
                <w:rPr>
                  <w:rStyle w:val="Hyperlink"/>
                  <w:bCs/>
                  <w:sz w:val="18"/>
                  <w:szCs w:val="18"/>
                </w:rPr>
                <w:t>david.sanchez@pitt.edu</w:t>
              </w:r>
            </w:hyperlink>
          </w:p>
          <w:p w:rsidR="008A127A" w:rsidRPr="008A127A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</w:tr>
      <w:tr w:rsidR="0091567C" w:rsidRPr="008479E9" w:rsidTr="008A127A">
        <w:trPr>
          <w:trHeight w:val="3050"/>
          <w:jc w:val="center"/>
        </w:trPr>
        <w:tc>
          <w:tcPr>
            <w:tcW w:w="2401" w:type="dxa"/>
          </w:tcPr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Best Paper Awards Chair</w:t>
            </w:r>
          </w:p>
          <w:p w:rsidR="00C15C84" w:rsidRDefault="00C15C84" w:rsidP="000352E3">
            <w:pPr>
              <w:rPr>
                <w:sz w:val="18"/>
                <w:szCs w:val="18"/>
              </w:rPr>
            </w:pPr>
          </w:p>
          <w:p w:rsidR="00794EF2" w:rsidRDefault="00794EF2" w:rsidP="00794EF2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Kumar Yelamarthi, Ph.D.</w:t>
            </w:r>
          </w:p>
          <w:p w:rsidR="00794EF2" w:rsidRDefault="00544E71" w:rsidP="00794EF2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Professor</w:t>
            </w:r>
            <w:r w:rsidR="00C35CD8">
              <w:rPr>
                <w:bCs/>
                <w:sz w:val="18"/>
                <w:szCs w:val="18"/>
              </w:rPr>
              <w:t xml:space="preserve">, </w:t>
            </w:r>
            <w:r w:rsidR="00C24A10">
              <w:rPr>
                <w:bCs/>
                <w:sz w:val="18"/>
                <w:szCs w:val="18"/>
              </w:rPr>
              <w:t>Assistant</w:t>
            </w:r>
            <w:r w:rsidR="00C35CD8">
              <w:rPr>
                <w:bCs/>
                <w:sz w:val="18"/>
                <w:szCs w:val="18"/>
              </w:rPr>
              <w:t xml:space="preserve"> to Dean, College of Science &amp; Engineering</w:t>
            </w:r>
          </w:p>
          <w:p w:rsidR="00794EF2" w:rsidRDefault="00794EF2" w:rsidP="00794EF2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Central Michigan University</w:t>
            </w:r>
          </w:p>
          <w:p w:rsidR="00794EF2" w:rsidRDefault="00794EF2" w:rsidP="00794EF2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Mount Pleasant, MI 48859</w:t>
            </w:r>
          </w:p>
          <w:p w:rsidR="00794EF2" w:rsidRDefault="00794EF2" w:rsidP="00794EF2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989) 774-7164 (office)</w:t>
            </w:r>
          </w:p>
          <w:p w:rsidR="00794EF2" w:rsidRDefault="00794EF2" w:rsidP="00794EF2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989) 774-4900 (fax)</w:t>
            </w:r>
          </w:p>
          <w:p w:rsidR="00C15C84" w:rsidRDefault="009E1AEE" w:rsidP="00794EF2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hyperlink r:id="rId17" w:history="1">
              <w:r w:rsidR="00794EF2" w:rsidRPr="00DE1529">
                <w:rPr>
                  <w:rStyle w:val="Hyperlink"/>
                  <w:bCs/>
                  <w:sz w:val="18"/>
                  <w:szCs w:val="18"/>
                </w:rPr>
                <w:t>kumar.yelamarthi@cmich.edu</w:t>
              </w:r>
            </w:hyperlink>
          </w:p>
          <w:p w:rsidR="000435A3" w:rsidRDefault="000435A3" w:rsidP="00705D6C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  <w:p w:rsidR="000435A3" w:rsidRPr="00610B33" w:rsidRDefault="000435A3" w:rsidP="00705D6C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2967" w:type="dxa"/>
          </w:tcPr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20</w:t>
            </w:r>
            <w:r>
              <w:rPr>
                <w:b/>
                <w:sz w:val="18"/>
                <w:szCs w:val="18"/>
                <w:u w:val="single"/>
              </w:rPr>
              <w:t>1</w:t>
            </w:r>
            <w:r w:rsidR="008A127A">
              <w:rPr>
                <w:b/>
                <w:sz w:val="18"/>
                <w:szCs w:val="18"/>
                <w:u w:val="single"/>
              </w:rPr>
              <w:t xml:space="preserve">9 Program </w:t>
            </w:r>
            <w:r w:rsidRPr="008479E9">
              <w:rPr>
                <w:b/>
                <w:sz w:val="18"/>
                <w:szCs w:val="18"/>
                <w:u w:val="single"/>
              </w:rPr>
              <w:t>Chair</w:t>
            </w:r>
          </w:p>
          <w:p w:rsidR="00C15C84" w:rsidRDefault="00C15C84" w:rsidP="000352E3">
            <w:pPr>
              <w:rPr>
                <w:sz w:val="18"/>
                <w:szCs w:val="18"/>
              </w:rPr>
            </w:pP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icholas Baine, Ph.D.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ist. Prof.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hool of Engineering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d Valley State University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7 Kennedy Hall of Engineering</w:t>
            </w:r>
          </w:p>
          <w:p w:rsidR="008A127A" w:rsidRDefault="008A127A" w:rsidP="008A127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616) 331-6756</w:t>
            </w:r>
          </w:p>
          <w:p w:rsidR="008A127A" w:rsidRDefault="009E1AEE" w:rsidP="008A127A">
            <w:pPr>
              <w:rPr>
                <w:sz w:val="18"/>
                <w:szCs w:val="18"/>
              </w:rPr>
            </w:pPr>
            <w:hyperlink r:id="rId18" w:history="1">
              <w:r w:rsidR="008A127A" w:rsidRPr="005B5FF2">
                <w:rPr>
                  <w:rStyle w:val="Hyperlink"/>
                  <w:sz w:val="18"/>
                  <w:szCs w:val="18"/>
                </w:rPr>
                <w:t>bainen@gvsu.edu</w:t>
              </w:r>
            </w:hyperlink>
            <w:r w:rsidR="008A127A">
              <w:rPr>
                <w:sz w:val="18"/>
                <w:szCs w:val="18"/>
              </w:rPr>
              <w:t xml:space="preserve"> </w:t>
            </w:r>
          </w:p>
          <w:p w:rsidR="00C15C84" w:rsidRPr="005A2B7B" w:rsidRDefault="00C15C84" w:rsidP="008A127A">
            <w:pPr>
              <w:rPr>
                <w:bCs/>
                <w:color w:val="0000FF"/>
                <w:sz w:val="18"/>
                <w:szCs w:val="18"/>
                <w:u w:val="single"/>
              </w:rPr>
            </w:pPr>
          </w:p>
        </w:tc>
        <w:tc>
          <w:tcPr>
            <w:tcW w:w="2967" w:type="dxa"/>
          </w:tcPr>
          <w:p w:rsidR="00C15C84" w:rsidRPr="008479E9" w:rsidRDefault="008A127A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2020</w:t>
            </w:r>
            <w:r w:rsidR="00C15C84">
              <w:rPr>
                <w:b/>
                <w:sz w:val="18"/>
                <w:szCs w:val="18"/>
                <w:u w:val="single"/>
              </w:rPr>
              <w:t xml:space="preserve"> Program Chair</w:t>
            </w:r>
          </w:p>
          <w:p w:rsidR="00C15C84" w:rsidRDefault="00C15C84" w:rsidP="000352E3">
            <w:pPr>
              <w:rPr>
                <w:sz w:val="18"/>
                <w:szCs w:val="18"/>
                <w:lang w:val="sv-SE"/>
              </w:rPr>
            </w:pPr>
          </w:p>
          <w:p w:rsidR="008A127A" w:rsidRDefault="008A127A" w:rsidP="008A127A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tefanos Papanikolaou, Ph.D.</w:t>
            </w:r>
          </w:p>
          <w:p w:rsidR="008A127A" w:rsidRDefault="008A127A" w:rsidP="008A127A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ist. Prof.</w:t>
            </w:r>
          </w:p>
          <w:p w:rsidR="008A127A" w:rsidRDefault="008A127A" w:rsidP="008A127A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chanical &amp; Aerospace Engineering; and Physics</w:t>
            </w:r>
          </w:p>
          <w:p w:rsidR="008A127A" w:rsidRDefault="008A127A" w:rsidP="008A127A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st Virginia University</w:t>
            </w:r>
          </w:p>
          <w:p w:rsidR="008A127A" w:rsidRDefault="008A127A" w:rsidP="008A127A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5 Evansdale Drive</w:t>
            </w:r>
          </w:p>
          <w:p w:rsidR="008A127A" w:rsidRDefault="008A127A" w:rsidP="008A127A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6070</w:t>
            </w:r>
          </w:p>
          <w:p w:rsidR="008A127A" w:rsidRDefault="008A127A" w:rsidP="008A127A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rgantown, WV 26506-6070</w:t>
            </w:r>
          </w:p>
          <w:p w:rsidR="008A127A" w:rsidRDefault="008A127A" w:rsidP="008A127A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04)293-0804</w:t>
            </w:r>
          </w:p>
          <w:p w:rsidR="008A127A" w:rsidRDefault="009E1AEE" w:rsidP="008A127A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hyperlink r:id="rId19" w:history="1">
              <w:r w:rsidR="008A127A" w:rsidRPr="00AB41A9">
                <w:rPr>
                  <w:rStyle w:val="Hyperlink"/>
                  <w:sz w:val="18"/>
                  <w:szCs w:val="18"/>
                </w:rPr>
                <w:t>stefanos.papanikolaou@mail.wvu.edu</w:t>
              </w:r>
            </w:hyperlink>
          </w:p>
          <w:p w:rsidR="00C15C84" w:rsidRPr="00610B33" w:rsidRDefault="00C15C84" w:rsidP="008A127A">
            <w:pPr>
              <w:rPr>
                <w:bCs/>
                <w:sz w:val="18"/>
                <w:szCs w:val="18"/>
              </w:rPr>
            </w:pPr>
          </w:p>
        </w:tc>
        <w:tc>
          <w:tcPr>
            <w:tcW w:w="2620" w:type="dxa"/>
          </w:tcPr>
          <w:p w:rsidR="00C15C84" w:rsidRPr="008479E9" w:rsidRDefault="00C15C84" w:rsidP="000352E3">
            <w:pPr>
              <w:ind w:right="-59"/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NCS W</w:t>
            </w:r>
            <w:r>
              <w:rPr>
                <w:b/>
                <w:sz w:val="18"/>
                <w:szCs w:val="18"/>
                <w:u w:val="single"/>
              </w:rPr>
              <w:t>ebmaster</w:t>
            </w: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</w:p>
          <w:p w:rsidR="00C15C84" w:rsidRDefault="00C15C84" w:rsidP="000352E3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Kumar Yelamarthi, Ph.D.</w:t>
            </w:r>
          </w:p>
          <w:p w:rsidR="00C35CD8" w:rsidRDefault="00C35CD8" w:rsidP="00C35CD8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Professor, Assistant to Dean, College of Science &amp; Engineering</w:t>
            </w:r>
          </w:p>
          <w:p w:rsidR="00C15C84" w:rsidRDefault="00C15C84" w:rsidP="000352E3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Central Michigan University</w:t>
            </w:r>
          </w:p>
          <w:p w:rsidR="00C15C84" w:rsidRDefault="00C15C84" w:rsidP="000352E3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Mount Pleasant, MI 48859</w:t>
            </w:r>
          </w:p>
          <w:p w:rsidR="00C15C84" w:rsidRDefault="00C15C84" w:rsidP="000352E3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989) 774-7164 (office)</w:t>
            </w:r>
          </w:p>
          <w:p w:rsidR="00C15C84" w:rsidRDefault="00C15C84" w:rsidP="000352E3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989) 774-4900 (fax)</w:t>
            </w:r>
          </w:p>
          <w:p w:rsidR="00C15C84" w:rsidRPr="008479E9" w:rsidRDefault="009E1AEE" w:rsidP="000352E3">
            <w:pPr>
              <w:ind w:right="-59"/>
              <w:rPr>
                <w:sz w:val="18"/>
                <w:szCs w:val="18"/>
              </w:rPr>
            </w:pPr>
            <w:hyperlink r:id="rId20" w:history="1">
              <w:r w:rsidR="00C15C84" w:rsidRPr="00DE1529">
                <w:rPr>
                  <w:rStyle w:val="Hyperlink"/>
                  <w:bCs/>
                  <w:sz w:val="18"/>
                  <w:szCs w:val="18"/>
                </w:rPr>
                <w:t>kumar.yelamarthi@cmich.edu</w:t>
              </w:r>
            </w:hyperlink>
            <w:r w:rsidR="00C15C84">
              <w:rPr>
                <w:sz w:val="18"/>
                <w:szCs w:val="18"/>
              </w:rPr>
              <w:t xml:space="preserve"> </w:t>
            </w:r>
          </w:p>
        </w:tc>
      </w:tr>
    </w:tbl>
    <w:p w:rsidR="00C15C84" w:rsidRDefault="00C15C84" w:rsidP="00C15C84">
      <w:pPr>
        <w:widowControl/>
        <w:rPr>
          <w:rFonts w:ascii="Helvetica" w:hAnsi="Helvetica" w:cs="Arial"/>
        </w:rPr>
      </w:pPr>
    </w:p>
    <w:sectPr w:rsidR="00C15C84" w:rsidSect="00E86E0D">
      <w:pgSz w:w="12240" w:h="15840"/>
      <w:pgMar w:top="864" w:right="1296" w:bottom="864" w:left="1296" w:header="864" w:footer="864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zOxMLA0sjAwtzRQ0lEKTi0uzszPAykwrgUA48yCqiwAAAA="/>
  </w:docVars>
  <w:rsids>
    <w:rsidRoot w:val="00C15C84"/>
    <w:rsid w:val="00042369"/>
    <w:rsid w:val="000435A3"/>
    <w:rsid w:val="000442F1"/>
    <w:rsid w:val="00171DB5"/>
    <w:rsid w:val="00177058"/>
    <w:rsid w:val="001846A8"/>
    <w:rsid w:val="0019155A"/>
    <w:rsid w:val="001B0C2A"/>
    <w:rsid w:val="001B18C0"/>
    <w:rsid w:val="001B7E87"/>
    <w:rsid w:val="00202287"/>
    <w:rsid w:val="002072B6"/>
    <w:rsid w:val="00254694"/>
    <w:rsid w:val="00257897"/>
    <w:rsid w:val="002B3101"/>
    <w:rsid w:val="002B5D6C"/>
    <w:rsid w:val="002C54F9"/>
    <w:rsid w:val="002F23C7"/>
    <w:rsid w:val="003879A3"/>
    <w:rsid w:val="003A75BF"/>
    <w:rsid w:val="003C4057"/>
    <w:rsid w:val="003D3C38"/>
    <w:rsid w:val="004332BD"/>
    <w:rsid w:val="00453A17"/>
    <w:rsid w:val="00474708"/>
    <w:rsid w:val="004908E5"/>
    <w:rsid w:val="004D6C0E"/>
    <w:rsid w:val="00543195"/>
    <w:rsid w:val="00544E71"/>
    <w:rsid w:val="005565A2"/>
    <w:rsid w:val="006B5BCF"/>
    <w:rsid w:val="006C1F0B"/>
    <w:rsid w:val="00705D6C"/>
    <w:rsid w:val="00761031"/>
    <w:rsid w:val="00773EB3"/>
    <w:rsid w:val="00794EF2"/>
    <w:rsid w:val="007E124E"/>
    <w:rsid w:val="008741F9"/>
    <w:rsid w:val="008A127A"/>
    <w:rsid w:val="008A2E1B"/>
    <w:rsid w:val="008E3958"/>
    <w:rsid w:val="0091567C"/>
    <w:rsid w:val="00923C24"/>
    <w:rsid w:val="009577A6"/>
    <w:rsid w:val="009B2502"/>
    <w:rsid w:val="009E1AEE"/>
    <w:rsid w:val="00A512E9"/>
    <w:rsid w:val="00A57E62"/>
    <w:rsid w:val="00A809EB"/>
    <w:rsid w:val="00BB1D85"/>
    <w:rsid w:val="00BB338E"/>
    <w:rsid w:val="00BC26B9"/>
    <w:rsid w:val="00C07F27"/>
    <w:rsid w:val="00C15C84"/>
    <w:rsid w:val="00C24A10"/>
    <w:rsid w:val="00C35CD8"/>
    <w:rsid w:val="00C67428"/>
    <w:rsid w:val="00C92452"/>
    <w:rsid w:val="00C96D34"/>
    <w:rsid w:val="00D40CA9"/>
    <w:rsid w:val="00D443E0"/>
    <w:rsid w:val="00D52BD7"/>
    <w:rsid w:val="00E15A85"/>
    <w:rsid w:val="00E822FF"/>
    <w:rsid w:val="00E86E0D"/>
    <w:rsid w:val="00EA6404"/>
    <w:rsid w:val="00F3604B"/>
    <w:rsid w:val="00F62955"/>
    <w:rsid w:val="00F9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6A9E4D"/>
  <w15:docId w15:val="{CA3A29E4-8C8A-43F0-B670-F117ED56E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5C84"/>
    <w:pPr>
      <w:widowControl w:val="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C15C8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0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05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ilks@uakron.edu" TargetMode="External"/><Relationship Id="rId13" Type="http://schemas.openxmlformats.org/officeDocument/2006/relationships/hyperlink" Target="mailto:gregory.bucks@uc.edu" TargetMode="External"/><Relationship Id="rId18" Type="http://schemas.openxmlformats.org/officeDocument/2006/relationships/hyperlink" Target="mailto:bainen@gvsu.edu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mailto:bainen@gvsu.edu" TargetMode="External"/><Relationship Id="rId12" Type="http://schemas.openxmlformats.org/officeDocument/2006/relationships/hyperlink" Target="mailto:betsy.aller@wmich.edu" TargetMode="External"/><Relationship Id="rId17" Type="http://schemas.openxmlformats.org/officeDocument/2006/relationships/hyperlink" Target="mailto:kumar.yelamarthi@cmich.edu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david.sanchez@pitt.edu" TargetMode="External"/><Relationship Id="rId20" Type="http://schemas.openxmlformats.org/officeDocument/2006/relationships/hyperlink" Target="mailto:kumar.yelamarthi@cmich.edu" TargetMode="External"/><Relationship Id="rId1" Type="http://schemas.openxmlformats.org/officeDocument/2006/relationships/styles" Target="styles.xml"/><Relationship Id="rId6" Type="http://schemas.openxmlformats.org/officeDocument/2006/relationships/hyperlink" Target="mailto:vernaza001@gannon.edu" TargetMode="External"/><Relationship Id="rId11" Type="http://schemas.openxmlformats.org/officeDocument/2006/relationships/hyperlink" Target="mailto:andrew.kline@wmich.edu" TargetMode="External"/><Relationship Id="rId5" Type="http://schemas.openxmlformats.org/officeDocument/2006/relationships/hyperlink" Target="mailto:budny@pitt.edu" TargetMode="External"/><Relationship Id="rId15" Type="http://schemas.openxmlformats.org/officeDocument/2006/relationships/hyperlink" Target="mailto:m.mandala@pitt.edu" TargetMode="External"/><Relationship Id="rId10" Type="http://schemas.openxmlformats.org/officeDocument/2006/relationships/hyperlink" Target="mailto:jeffrey.kastner@uc.edu" TargetMode="External"/><Relationship Id="rId19" Type="http://schemas.openxmlformats.org/officeDocument/2006/relationships/hyperlink" Target="mailto:stefanos.papanikolaou@mail.wvu.edu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gph@uakron.edu" TargetMode="External"/><Relationship Id="rId14" Type="http://schemas.openxmlformats.org/officeDocument/2006/relationships/hyperlink" Target="mailto:stefanos.papanikolaou@mail.wvu.ed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4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nnon University</Company>
  <LinksUpToDate>false</LinksUpToDate>
  <CharactersWithSpaces>4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and Arter</dc:creator>
  <cp:lastModifiedBy>Yelamarthi, Kumar</cp:lastModifiedBy>
  <cp:revision>7</cp:revision>
  <cp:lastPrinted>2018-05-09T18:42:00Z</cp:lastPrinted>
  <dcterms:created xsi:type="dcterms:W3CDTF">2018-04-13T12:56:00Z</dcterms:created>
  <dcterms:modified xsi:type="dcterms:W3CDTF">2019-03-26T00:13:00Z</dcterms:modified>
</cp:coreProperties>
</file>